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1A6B58" w14:textId="77777777" w:rsidR="00844F84" w:rsidRPr="00844F84" w:rsidRDefault="00844F84" w:rsidP="00844F84">
      <w:pPr>
        <w:pStyle w:val="Header"/>
        <w:spacing w:line="276" w:lineRule="auto"/>
        <w:jc w:val="center"/>
        <w:rPr>
          <w:rFonts w:ascii="Arial" w:hAnsi="Arial" w:cs="Arial"/>
          <w:sz w:val="30"/>
          <w:szCs w:val="30"/>
        </w:rPr>
      </w:pPr>
      <w:r w:rsidRPr="00844F84">
        <w:rPr>
          <w:rFonts w:ascii="Arial" w:hAnsi="Arial" w:cs="Arial"/>
          <w:noProof/>
          <w:sz w:val="30"/>
          <w:szCs w:val="30"/>
        </w:rPr>
        <w:drawing>
          <wp:anchor distT="0" distB="0" distL="114300" distR="114300" simplePos="0" relativeHeight="251661312" behindDoc="0" locked="0" layoutInCell="1" allowOverlap="1" wp14:anchorId="5BB853B0" wp14:editId="4985D5D7">
            <wp:simplePos x="0" y="0"/>
            <wp:positionH relativeFrom="column">
              <wp:posOffset>85725</wp:posOffset>
            </wp:positionH>
            <wp:positionV relativeFrom="paragraph">
              <wp:posOffset>0</wp:posOffset>
            </wp:positionV>
            <wp:extent cx="731520" cy="7315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00px-BUTex_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4F84">
        <w:rPr>
          <w:rFonts w:ascii="Arial" w:hAnsi="Arial" w:cs="Arial"/>
          <w:noProof/>
          <w:sz w:val="30"/>
          <w:szCs w:val="30"/>
        </w:rPr>
        <w:drawing>
          <wp:anchor distT="0" distB="0" distL="114300" distR="114300" simplePos="0" relativeHeight="251659264" behindDoc="0" locked="0" layoutInCell="1" allowOverlap="1" wp14:anchorId="53E0016F" wp14:editId="424E9E57">
            <wp:simplePos x="0" y="0"/>
            <wp:positionH relativeFrom="column">
              <wp:posOffset>5398770</wp:posOffset>
            </wp:positionH>
            <wp:positionV relativeFrom="paragraph">
              <wp:posOffset>39370</wp:posOffset>
            </wp:positionV>
            <wp:extent cx="956310" cy="731520"/>
            <wp:effectExtent l="0" t="0" r="0" b="0"/>
            <wp:wrapNone/>
            <wp:docPr id="3" name="Picture 3" descr="Giz Logo - LogoD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iz Logo - LogoDix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65" t="13466" b="10329"/>
                    <a:stretch/>
                  </pic:blipFill>
                  <pic:spPr bwMode="auto">
                    <a:xfrm>
                      <a:off x="0" y="0"/>
                      <a:ext cx="95631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4F84">
        <w:rPr>
          <w:rFonts w:ascii="Arial" w:hAnsi="Arial" w:cs="Arial"/>
          <w:sz w:val="30"/>
          <w:szCs w:val="30"/>
        </w:rPr>
        <w:t>BANGLADESH UNIVERSITY OF TEXTILES</w:t>
      </w:r>
    </w:p>
    <w:p w14:paraId="2294EF1B" w14:textId="404B1819" w:rsidR="00844F84" w:rsidRPr="00844F84" w:rsidRDefault="00844F84" w:rsidP="00844F84">
      <w:pPr>
        <w:pStyle w:val="Header"/>
        <w:pBdr>
          <w:bottom w:val="single" w:sz="4" w:space="1" w:color="auto"/>
        </w:pBd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844F84">
        <w:rPr>
          <w:rFonts w:ascii="Arial" w:hAnsi="Arial" w:cs="Arial"/>
          <w:sz w:val="24"/>
          <w:szCs w:val="24"/>
        </w:rPr>
        <w:t>Higher Education and Leadership Development for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6A59402" w14:textId="77777777" w:rsidR="00844F84" w:rsidRPr="00844F84" w:rsidRDefault="00844F84" w:rsidP="00844F84">
      <w:pPr>
        <w:pStyle w:val="Header"/>
        <w:pBdr>
          <w:bottom w:val="single" w:sz="4" w:space="1" w:color="auto"/>
        </w:pBd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844F84">
        <w:rPr>
          <w:rFonts w:ascii="Arial" w:hAnsi="Arial" w:cs="Arial"/>
          <w:sz w:val="24"/>
          <w:szCs w:val="24"/>
        </w:rPr>
        <w:t xml:space="preserve">Sustainable Textiles (HELD) </w:t>
      </w:r>
    </w:p>
    <w:p w14:paraId="592BE937" w14:textId="5651E55E" w:rsidR="00844F84" w:rsidRDefault="00844F84" w:rsidP="00844F84">
      <w:pPr>
        <w:pStyle w:val="Header"/>
        <w:pBdr>
          <w:bottom w:val="single" w:sz="4" w:space="1" w:color="auto"/>
        </w:pBdr>
        <w:jc w:val="center"/>
        <w:rPr>
          <w:sz w:val="18"/>
        </w:rPr>
      </w:pPr>
      <w:r w:rsidRPr="00804618">
        <w:rPr>
          <w:rFonts w:ascii="Times New Roman" w:hAnsi="Times New Roman" w:cs="Times New Roman"/>
          <w:sz w:val="18"/>
        </w:rPr>
        <w:t xml:space="preserve">92, </w:t>
      </w:r>
      <w:proofErr w:type="spellStart"/>
      <w:r w:rsidRPr="00804618">
        <w:rPr>
          <w:rFonts w:ascii="Times New Roman" w:hAnsi="Times New Roman" w:cs="Times New Roman"/>
          <w:sz w:val="18"/>
        </w:rPr>
        <w:t>Shahid</w:t>
      </w:r>
      <w:proofErr w:type="spellEnd"/>
      <w:r w:rsidRPr="00804618">
        <w:rPr>
          <w:rFonts w:ascii="Times New Roman" w:hAnsi="Times New Roman" w:cs="Times New Roman"/>
          <w:sz w:val="18"/>
        </w:rPr>
        <w:t xml:space="preserve"> </w:t>
      </w:r>
      <w:proofErr w:type="spellStart"/>
      <w:r w:rsidRPr="00804618">
        <w:rPr>
          <w:rFonts w:ascii="Times New Roman" w:hAnsi="Times New Roman" w:cs="Times New Roman"/>
          <w:sz w:val="18"/>
        </w:rPr>
        <w:t>Tazuddin</w:t>
      </w:r>
      <w:proofErr w:type="spellEnd"/>
      <w:r w:rsidRPr="00804618">
        <w:rPr>
          <w:rFonts w:ascii="Times New Roman" w:hAnsi="Times New Roman" w:cs="Times New Roman"/>
          <w:sz w:val="18"/>
        </w:rPr>
        <w:t xml:space="preserve"> Ahmed </w:t>
      </w:r>
      <w:proofErr w:type="spellStart"/>
      <w:r w:rsidRPr="00804618">
        <w:rPr>
          <w:rFonts w:ascii="Times New Roman" w:hAnsi="Times New Roman" w:cs="Times New Roman"/>
          <w:sz w:val="18"/>
        </w:rPr>
        <w:t>Sarani</w:t>
      </w:r>
      <w:proofErr w:type="spellEnd"/>
      <w:r w:rsidRPr="00804618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804618">
        <w:rPr>
          <w:rFonts w:ascii="Times New Roman" w:hAnsi="Times New Roman" w:cs="Times New Roman"/>
          <w:sz w:val="18"/>
        </w:rPr>
        <w:t>T</w:t>
      </w:r>
      <w:r w:rsidR="00C17200">
        <w:rPr>
          <w:rFonts w:ascii="Times New Roman" w:hAnsi="Times New Roman" w:cs="Times New Roman"/>
          <w:sz w:val="18"/>
        </w:rPr>
        <w:t>e</w:t>
      </w:r>
      <w:r w:rsidRPr="00804618">
        <w:rPr>
          <w:rFonts w:ascii="Times New Roman" w:hAnsi="Times New Roman" w:cs="Times New Roman"/>
          <w:sz w:val="18"/>
        </w:rPr>
        <w:t>jgaon</w:t>
      </w:r>
      <w:proofErr w:type="spellEnd"/>
      <w:r w:rsidRPr="00804618">
        <w:rPr>
          <w:rFonts w:ascii="Times New Roman" w:hAnsi="Times New Roman" w:cs="Times New Roman"/>
          <w:sz w:val="18"/>
        </w:rPr>
        <w:t xml:space="preserve"> I/A, Dhaka-1208</w:t>
      </w:r>
      <w:r w:rsidRPr="00804618">
        <w:rPr>
          <w:sz w:val="18"/>
        </w:rPr>
        <w:t xml:space="preserve"> </w:t>
      </w:r>
    </w:p>
    <w:p w14:paraId="049ED0AE" w14:textId="77777777" w:rsidR="00844F84" w:rsidRPr="00521CBB" w:rsidRDefault="00844F84" w:rsidP="00844F84">
      <w:pPr>
        <w:pStyle w:val="Header"/>
        <w:pBdr>
          <w:bottom w:val="single" w:sz="4" w:space="1" w:color="auto"/>
        </w:pBdr>
        <w:jc w:val="center"/>
        <w:rPr>
          <w:rFonts w:ascii="Times New Roman" w:hAnsi="Times New Roman" w:cs="Times New Roman"/>
          <w:sz w:val="10"/>
          <w:szCs w:val="10"/>
        </w:rPr>
      </w:pPr>
    </w:p>
    <w:p w14:paraId="6FC00C52" w14:textId="0004DE9C" w:rsidR="00844F84" w:rsidRDefault="00844F84" w:rsidP="000C441B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711EB">
        <w:rPr>
          <w:rFonts w:ascii="Copperplate Gothic Bold" w:hAnsi="Copperplate Gothic Bold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35297F" wp14:editId="261D04D1">
                <wp:simplePos x="0" y="0"/>
                <wp:positionH relativeFrom="column">
                  <wp:posOffset>5151120</wp:posOffset>
                </wp:positionH>
                <wp:positionV relativeFrom="paragraph">
                  <wp:posOffset>127000</wp:posOffset>
                </wp:positionV>
                <wp:extent cx="1280160" cy="1371600"/>
                <wp:effectExtent l="0" t="0" r="1524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49D446" w14:textId="77777777" w:rsidR="008711EB" w:rsidRDefault="008711EB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3A6178F1" w14:textId="77777777" w:rsidR="008711EB" w:rsidRPr="008711EB" w:rsidRDefault="008711EB" w:rsidP="008711EB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P</w:t>
                            </w:r>
                            <w:r w:rsidRPr="008711EB">
                              <w:rPr>
                                <w:rFonts w:ascii="Times New Roman" w:hAnsi="Times New Roman" w:cs="Times New Roman"/>
                                <w:b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D3529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5.6pt;margin-top:10pt;width:100.8pt;height:10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">
                <v:textbox>
                  <w:txbxContent>
                    <w:p w14:paraId="5B49D446" w14:textId="77777777" w:rsidR="008711EB" w:rsidRDefault="008711EB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3A6178F1" w14:textId="77777777" w:rsidR="008711EB" w:rsidRPr="008711EB" w:rsidRDefault="008711EB" w:rsidP="008711EB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     P</w:t>
                      </w:r>
                      <w:r w:rsidRPr="008711EB">
                        <w:rPr>
                          <w:rFonts w:ascii="Times New Roman" w:hAnsi="Times New Roman" w:cs="Times New Roman"/>
                          <w:b/>
                        </w:rPr>
                        <w:t>HOTO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60"/>
      </w:tblGrid>
      <w:tr w:rsidR="00DA7EC5" w14:paraId="62624C20" w14:textId="77777777" w:rsidTr="00DA7EC5">
        <w:trPr>
          <w:trHeight w:val="288"/>
          <w:jc w:val="center"/>
        </w:trPr>
        <w:tc>
          <w:tcPr>
            <w:tcW w:w="5760" w:type="dxa"/>
          </w:tcPr>
          <w:p w14:paraId="15775E83" w14:textId="0380D1FF" w:rsidR="00DA7EC5" w:rsidRDefault="00DA7EC5" w:rsidP="00DA7EC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F718E06" w14:textId="77777777" w:rsidR="00DA7EC5" w:rsidRDefault="00DA7EC5" w:rsidP="00DA7EC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sition Applied for: . . . . . . . . . . . . . . . . . . . . . . . . . . . . . . . . . . . .</w:t>
            </w:r>
          </w:p>
        </w:tc>
      </w:tr>
    </w:tbl>
    <w:p w14:paraId="700F608F" w14:textId="77777777" w:rsidR="00DA7EC5" w:rsidRDefault="00DA7EC5" w:rsidP="000C441B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8F82E3C" w14:textId="77777777" w:rsidR="00DA7EC5" w:rsidRPr="00DA7EC5" w:rsidRDefault="00DA7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Applicant’s Name </w:t>
      </w:r>
      <w:r w:rsidRPr="00DA7EC5">
        <w:rPr>
          <w:rFonts w:ascii="Times New Roman" w:hAnsi="Times New Roman" w:cs="Times New Roman"/>
          <w:sz w:val="20"/>
          <w:szCs w:val="20"/>
        </w:rPr>
        <w:tab/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</w:t>
      </w:r>
      <w:bookmarkStart w:id="0" w:name="_GoBack"/>
      <w:bookmarkEnd w:id="0"/>
      <w:r w:rsidRPr="00DA7EC5">
        <w:rPr>
          <w:rFonts w:ascii="Times New Roman" w:hAnsi="Times New Roman" w:cs="Times New Roman"/>
          <w:sz w:val="20"/>
          <w:szCs w:val="20"/>
        </w:rPr>
        <w:t xml:space="preserve"> . . . . . . . . . . . . . . . .</w:t>
      </w:r>
    </w:p>
    <w:p w14:paraId="04127703" w14:textId="77777777" w:rsidR="00DA7EC5" w:rsidRPr="00DA7EC5" w:rsidRDefault="00DA7EC5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536C5EF1" w14:textId="77777777" w:rsidR="00DA7EC5" w:rsidRDefault="00DA7EC5" w:rsidP="000C441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Father’s/ Husband’s Nam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7F832DDF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6683BA8C" w14:textId="77777777" w:rsidR="00DA7EC5" w:rsidRPr="000C441B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6698747C" w14:textId="77777777" w:rsidR="0007243D" w:rsidRP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other’s Name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01B99AE8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4878724C" w14:textId="77777777" w:rsid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te of Birth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  <w:r w:rsidRPr="0007243D"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FC5BA68" w14:textId="77777777" w:rsidR="00DA7EC5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ationality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F8D0EBB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ID No.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117B0BCE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sent Addres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388098A8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386D2F10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FB33DF8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A5D4609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5754932C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29ED8E6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02F3C833" w14:textId="77777777" w:rsidR="0007243D" w:rsidRDefault="0007243D" w:rsidP="000C441B">
      <w:pPr>
        <w:pStyle w:val="ListParagraph"/>
        <w:spacing w:line="24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</w:p>
    <w:p w14:paraId="5D53FB6E" w14:textId="77777777" w:rsidR="0007243D" w:rsidRDefault="0007243D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tact Number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Phone/ Cell no. </w:t>
      </w:r>
      <w:r w:rsidRPr="00DA7EC5">
        <w:rPr>
          <w:rFonts w:ascii="Times New Roman" w:hAnsi="Times New Roman" w:cs="Times New Roman"/>
          <w:sz w:val="20"/>
          <w:szCs w:val="20"/>
        </w:rPr>
        <w:t xml:space="preserve">. . . . . . . . . . . . . . . . . . </w:t>
      </w:r>
      <w:r>
        <w:rPr>
          <w:rFonts w:ascii="Times New Roman" w:hAnsi="Times New Roman" w:cs="Times New Roman"/>
          <w:sz w:val="20"/>
          <w:szCs w:val="20"/>
        </w:rPr>
        <w:t xml:space="preserve">. . . . . </w:t>
      </w:r>
    </w:p>
    <w:p w14:paraId="79E19FEC" w14:textId="77777777" w:rsidR="0007243D" w:rsidRDefault="0007243D" w:rsidP="000C441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rmanent Addres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5FC12654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(In English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0FE85FA0" w14:textId="77777777" w:rsidR="0007243D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0A9414F" w14:textId="77777777" w:rsidR="0007243D" w:rsidRPr="00DA7EC5" w:rsidRDefault="0007243D" w:rsidP="000C441B">
      <w:pPr>
        <w:pStyle w:val="ListParagraph"/>
        <w:spacing w:line="36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583B58C7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 xml:space="preserve">(In </w:t>
      </w:r>
      <w:r w:rsidR="002D38FF">
        <w:rPr>
          <w:rFonts w:ascii="Times New Roman" w:hAnsi="Times New Roman" w:cs="Times New Roman"/>
          <w:sz w:val="20"/>
          <w:szCs w:val="20"/>
        </w:rPr>
        <w:t>Bengali</w:t>
      </w:r>
      <w:r w:rsidRPr="00DA7EC5">
        <w:rPr>
          <w:rFonts w:ascii="Times New Roman" w:hAnsi="Times New Roman" w:cs="Times New Roman"/>
          <w:sz w:val="20"/>
          <w:szCs w:val="20"/>
        </w:rPr>
        <w:t>)</w:t>
      </w:r>
      <w:r w:rsidRPr="00DA7EC5">
        <w:rPr>
          <w:rFonts w:ascii="Times New Roman" w:hAnsi="Times New Roman" w:cs="Times New Roman"/>
          <w:sz w:val="20"/>
          <w:szCs w:val="20"/>
        </w:rPr>
        <w:tab/>
        <w:t>: . . . . . . . . . . . . . . . . . . . . . . . . . . . . . . . . . . . .</w:t>
      </w:r>
    </w:p>
    <w:p w14:paraId="77C9A567" w14:textId="77777777" w:rsidR="0007243D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0DDB5BD4" w14:textId="77777777" w:rsidR="0007243D" w:rsidRPr="00DA7EC5" w:rsidRDefault="0007243D" w:rsidP="000C441B">
      <w:pPr>
        <w:pStyle w:val="ListParagraph"/>
        <w:spacing w:line="360" w:lineRule="auto"/>
        <w:ind w:left="28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35E8DC9" w14:textId="77777777" w:rsidR="0007243D" w:rsidRDefault="0007243D" w:rsidP="00DA7E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ducational Qualification</w:t>
      </w:r>
      <w:r w:rsidR="002D38FF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4D723395" w14:textId="77777777" w:rsidR="0007243D" w:rsidRDefault="0007243D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A candidate must not possess a Third Class/ Division in any Examination)</w:t>
      </w:r>
    </w:p>
    <w:tbl>
      <w:tblPr>
        <w:tblStyle w:val="TableGrid"/>
        <w:tblW w:w="9216" w:type="dxa"/>
        <w:tblInd w:w="720" w:type="dxa"/>
        <w:tblLook w:val="04A0" w:firstRow="1" w:lastRow="0" w:firstColumn="1" w:lastColumn="0" w:noHBand="0" w:noVBand="1"/>
      </w:tblPr>
      <w:tblGrid>
        <w:gridCol w:w="2016"/>
        <w:gridCol w:w="2880"/>
        <w:gridCol w:w="1440"/>
        <w:gridCol w:w="1440"/>
        <w:gridCol w:w="1440"/>
      </w:tblGrid>
      <w:tr w:rsidR="00E85EC5" w:rsidRPr="00E85EC5" w14:paraId="5A19B1AF" w14:textId="77777777" w:rsidTr="00E85EC5">
        <w:tc>
          <w:tcPr>
            <w:tcW w:w="2016" w:type="dxa"/>
          </w:tcPr>
          <w:p w14:paraId="3131B39F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Name of Degree</w:t>
            </w:r>
          </w:p>
        </w:tc>
        <w:tc>
          <w:tcPr>
            <w:tcW w:w="2880" w:type="dxa"/>
          </w:tcPr>
          <w:p w14:paraId="5AC4A218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Board/ University</w:t>
            </w:r>
          </w:p>
        </w:tc>
        <w:tc>
          <w:tcPr>
            <w:tcW w:w="1440" w:type="dxa"/>
          </w:tcPr>
          <w:p w14:paraId="448B4990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Year of Exam.</w:t>
            </w:r>
          </w:p>
          <w:p w14:paraId="2E91E0CC" w14:textId="77777777" w:rsidR="00E85EC5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(Held in)</w:t>
            </w:r>
          </w:p>
        </w:tc>
        <w:tc>
          <w:tcPr>
            <w:tcW w:w="1440" w:type="dxa"/>
          </w:tcPr>
          <w:p w14:paraId="2D69B087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Division/ Class/ GPA/ CGPA</w:t>
            </w:r>
          </w:p>
        </w:tc>
        <w:tc>
          <w:tcPr>
            <w:tcW w:w="1440" w:type="dxa"/>
          </w:tcPr>
          <w:p w14:paraId="4AA5EA48" w14:textId="77777777" w:rsidR="0007243D" w:rsidRPr="00E85EC5" w:rsidRDefault="00E85EC5" w:rsidP="0007243D">
            <w:pPr>
              <w:pStyle w:val="ListParagraph"/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E85EC5">
              <w:rPr>
                <w:rFonts w:ascii="Times New Roman" w:hAnsi="Times New Roman" w:cs="Times New Roman"/>
                <w:sz w:val="16"/>
                <w:szCs w:val="16"/>
              </w:rPr>
              <w:t>GPA/ (%) of Marks</w:t>
            </w:r>
          </w:p>
        </w:tc>
      </w:tr>
      <w:tr w:rsidR="00E85EC5" w14:paraId="4153863E" w14:textId="77777777" w:rsidTr="000C441B">
        <w:trPr>
          <w:trHeight w:val="504"/>
        </w:trPr>
        <w:tc>
          <w:tcPr>
            <w:tcW w:w="2016" w:type="dxa"/>
          </w:tcPr>
          <w:p w14:paraId="26C2652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AAEAC09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A0A9136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271AA7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DA4AB7C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00EEC3AA" w14:textId="77777777" w:rsidTr="000C441B">
        <w:trPr>
          <w:trHeight w:val="504"/>
        </w:trPr>
        <w:tc>
          <w:tcPr>
            <w:tcW w:w="2016" w:type="dxa"/>
          </w:tcPr>
          <w:p w14:paraId="3C51DC54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B7E5A4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959645A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56BAA6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E745BB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7F8E02EA" w14:textId="77777777" w:rsidTr="000C441B">
        <w:trPr>
          <w:trHeight w:val="504"/>
        </w:trPr>
        <w:tc>
          <w:tcPr>
            <w:tcW w:w="2016" w:type="dxa"/>
          </w:tcPr>
          <w:p w14:paraId="62D4F7F2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F38D8AF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2DD6160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1ED9BBB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37C3870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607F3AF3" w14:textId="77777777" w:rsidTr="000C441B">
        <w:trPr>
          <w:trHeight w:val="504"/>
        </w:trPr>
        <w:tc>
          <w:tcPr>
            <w:tcW w:w="2016" w:type="dxa"/>
          </w:tcPr>
          <w:p w14:paraId="0612D04F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ACE1F93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09DF8B5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75B1B55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D347526" w14:textId="77777777" w:rsidR="0007243D" w:rsidRDefault="0007243D" w:rsidP="0007243D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7AF5492" w14:textId="77777777" w:rsidR="0007243D" w:rsidRDefault="0007243D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C4C5C2D" w14:textId="77777777" w:rsidR="00E85EC5" w:rsidRDefault="00E85EC5" w:rsidP="0007243D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DCBBD47" w14:textId="77777777" w:rsidR="0007243D" w:rsidRDefault="00E85EC5" w:rsidP="00DA7E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xperienc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</w:p>
    <w:p w14:paraId="1C291CAB" w14:textId="77777777" w:rsidR="00E85EC5" w:rsidRDefault="00E85EC5" w:rsidP="00E85EC5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Starting from present Appointment)</w:t>
      </w:r>
    </w:p>
    <w:tbl>
      <w:tblPr>
        <w:tblStyle w:val="TableGrid"/>
        <w:tblW w:w="8928" w:type="dxa"/>
        <w:tblInd w:w="720" w:type="dxa"/>
        <w:tblLook w:val="04A0" w:firstRow="1" w:lastRow="0" w:firstColumn="1" w:lastColumn="0" w:noHBand="0" w:noVBand="1"/>
      </w:tblPr>
      <w:tblGrid>
        <w:gridCol w:w="2880"/>
        <w:gridCol w:w="2160"/>
        <w:gridCol w:w="1296"/>
        <w:gridCol w:w="1296"/>
        <w:gridCol w:w="1296"/>
      </w:tblGrid>
      <w:tr w:rsidR="00E85EC5" w14:paraId="139D9987" w14:textId="77777777" w:rsidTr="00E85EC5">
        <w:tc>
          <w:tcPr>
            <w:tcW w:w="2880" w:type="dxa"/>
          </w:tcPr>
          <w:p w14:paraId="703D97B9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 and Nature (Govt./ Semi</w:t>
            </w:r>
            <w:r w:rsidR="00CF44D6">
              <w:rPr>
                <w:rFonts w:ascii="Times New Roman" w:hAnsi="Times New Roman" w:cs="Times New Roman"/>
                <w:sz w:val="20"/>
                <w:szCs w:val="20"/>
              </w:rPr>
              <w:t xml:space="preserve"> Govt./ Autonomous/ Priv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) of the Organization </w:t>
            </w:r>
          </w:p>
        </w:tc>
        <w:tc>
          <w:tcPr>
            <w:tcW w:w="2160" w:type="dxa"/>
          </w:tcPr>
          <w:p w14:paraId="05F2789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sition, Scale &amp; Grade</w:t>
            </w:r>
          </w:p>
        </w:tc>
        <w:tc>
          <w:tcPr>
            <w:tcW w:w="1296" w:type="dxa"/>
          </w:tcPr>
          <w:p w14:paraId="4209E1C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</w:p>
        </w:tc>
        <w:tc>
          <w:tcPr>
            <w:tcW w:w="1296" w:type="dxa"/>
          </w:tcPr>
          <w:p w14:paraId="102822E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</w:t>
            </w:r>
          </w:p>
        </w:tc>
        <w:tc>
          <w:tcPr>
            <w:tcW w:w="1296" w:type="dxa"/>
          </w:tcPr>
          <w:p w14:paraId="6ECEEE6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tal Period</w:t>
            </w:r>
          </w:p>
        </w:tc>
      </w:tr>
      <w:tr w:rsidR="00E85EC5" w14:paraId="6DEFD79F" w14:textId="77777777" w:rsidTr="00E85EC5">
        <w:trPr>
          <w:trHeight w:val="576"/>
        </w:trPr>
        <w:tc>
          <w:tcPr>
            <w:tcW w:w="2880" w:type="dxa"/>
          </w:tcPr>
          <w:p w14:paraId="20177FE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0935D3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706B268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59B2AB77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668CF9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76FAFCDC" w14:textId="77777777" w:rsidTr="00E85EC5">
        <w:trPr>
          <w:trHeight w:val="576"/>
        </w:trPr>
        <w:tc>
          <w:tcPr>
            <w:tcW w:w="2880" w:type="dxa"/>
          </w:tcPr>
          <w:p w14:paraId="252FE8D2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A03961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6A17CA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6C3797B0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2BC31B4C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6C993E16" w14:textId="77777777" w:rsidTr="00E85EC5">
        <w:trPr>
          <w:trHeight w:val="576"/>
        </w:trPr>
        <w:tc>
          <w:tcPr>
            <w:tcW w:w="2880" w:type="dxa"/>
          </w:tcPr>
          <w:p w14:paraId="15C3845A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8B93110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9BE76A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F09949D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3D973356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C5" w14:paraId="01D58925" w14:textId="77777777" w:rsidTr="00E85EC5">
        <w:trPr>
          <w:trHeight w:val="576"/>
        </w:trPr>
        <w:tc>
          <w:tcPr>
            <w:tcW w:w="2880" w:type="dxa"/>
          </w:tcPr>
          <w:p w14:paraId="4DEFB5A5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0186B43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D7A788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4342DD1B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</w:tcPr>
          <w:p w14:paraId="77292DF8" w14:textId="77777777" w:rsidR="00E85EC5" w:rsidRDefault="00E85EC5" w:rsidP="00E85EC5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7FB0244" w14:textId="77777777" w:rsidR="00E85EC5" w:rsidRDefault="00E85EC5" w:rsidP="00E85EC5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7392E2E3" w14:textId="77777777" w:rsidR="00E85EC5" w:rsidRDefault="00E85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puter Literacy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:</w:t>
      </w:r>
      <w:r w:rsidRPr="00DA7EC5">
        <w:rPr>
          <w:rFonts w:ascii="Times New Roman" w:hAnsi="Times New Roman" w:cs="Times New Roman"/>
          <w:sz w:val="20"/>
          <w:szCs w:val="20"/>
        </w:rPr>
        <w:t xml:space="preserve"> 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5171CDE" w14:textId="77777777" w:rsidR="00E85EC5" w:rsidRDefault="00E85EC5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Experience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2BB5AF9" w14:textId="77777777" w:rsidR="00E85EC5" w:rsidRDefault="00E85EC5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 w:rsidR="000C441B"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289DD2A2" w14:textId="77777777" w:rsidR="000C441B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Special Training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9A651F7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0CA344A7" w14:textId="77777777" w:rsidR="000C441B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Information (If any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E8D7EED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  <w:r>
        <w:rPr>
          <w:rFonts w:ascii="Times New Roman" w:hAnsi="Times New Roman" w:cs="Times New Roman"/>
          <w:sz w:val="20"/>
          <w:szCs w:val="20"/>
        </w:rPr>
        <w:t xml:space="preserve"> .</w:t>
      </w:r>
    </w:p>
    <w:p w14:paraId="454B3625" w14:textId="77777777" w:rsidR="00E85EC5" w:rsidRDefault="000C441B" w:rsidP="000C441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ame of 2 (Two) Referees (not related to the applicant)</w:t>
      </w:r>
    </w:p>
    <w:p w14:paraId="71690095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1)</w:t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448377B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4185647E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56D0473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32507EFA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2)</w:t>
      </w: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5524166F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647D8374" w14:textId="77777777" w:rsidR="000C441B" w:rsidRDefault="000C441B" w:rsidP="000C441B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 . . . . . . . . . . . . . . . .</w:t>
      </w:r>
    </w:p>
    <w:p w14:paraId="3E28DEE5" w14:textId="77777777" w:rsidR="000C441B" w:rsidRDefault="000C441B" w:rsidP="000C441B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0FBC44B" w14:textId="77777777" w:rsidR="000C441B" w:rsidRDefault="000C441B" w:rsidP="000C441B">
      <w:pPr>
        <w:rPr>
          <w:rFonts w:ascii="Times New Roman" w:hAnsi="Times New Roman" w:cs="Times New Roman"/>
          <w:sz w:val="20"/>
          <w:szCs w:val="20"/>
        </w:rPr>
      </w:pPr>
    </w:p>
    <w:p w14:paraId="15A64791" w14:textId="77777777" w:rsidR="000C441B" w:rsidRDefault="000C441B" w:rsidP="000C441B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E240B2" wp14:editId="5D1D5655">
                <wp:simplePos x="0" y="0"/>
                <wp:positionH relativeFrom="column">
                  <wp:posOffset>4076065</wp:posOffset>
                </wp:positionH>
                <wp:positionV relativeFrom="paragraph">
                  <wp:posOffset>-1270</wp:posOffset>
                </wp:positionV>
                <wp:extent cx="136207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1457138" id="Straight Connector 2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0.95pt,-.1pt" to="428.2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" strokecolor="black [3213]"/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 xml:space="preserve">Date: </w:t>
      </w:r>
      <w:r w:rsidRPr="00DA7EC5">
        <w:rPr>
          <w:rFonts w:ascii="Times New Roman" w:hAnsi="Times New Roman" w:cs="Times New Roman"/>
          <w:sz w:val="20"/>
          <w:szCs w:val="20"/>
        </w:rPr>
        <w:t>. . . . . . . . . . . . . . . . . . . .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Signature of the </w:t>
      </w:r>
      <w:r w:rsidR="00AF24FC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pplicant </w:t>
      </w:r>
    </w:p>
    <w:p w14:paraId="271442BF" w14:textId="77777777" w:rsidR="000C441B" w:rsidRPr="000C441B" w:rsidRDefault="000C441B" w:rsidP="000C441B">
      <w:pPr>
        <w:rPr>
          <w:rFonts w:ascii="Times New Roman" w:hAnsi="Times New Roman" w:cs="Times New Roman"/>
          <w:sz w:val="20"/>
          <w:szCs w:val="20"/>
        </w:rPr>
      </w:pPr>
    </w:p>
    <w:p w14:paraId="4F514E49" w14:textId="77777777" w:rsidR="00DA7EC5" w:rsidRPr="00DA7EC5" w:rsidRDefault="00DA7EC5" w:rsidP="00DA7EC5">
      <w:pPr>
        <w:jc w:val="center"/>
        <w:rPr>
          <w:b/>
        </w:rPr>
      </w:pPr>
    </w:p>
    <w:sectPr w:rsidR="00DA7EC5" w:rsidRPr="00DA7EC5" w:rsidSect="000C441B">
      <w:pgSz w:w="12240" w:h="15840"/>
      <w:pgMar w:top="45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E1F3703"/>
    <w:multiLevelType w:val="hybridMultilevel"/>
    <w:tmpl w:val="4028B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2NDGwtLSwNDcwNzRX0lEKTi0uzszPAykwrAUAVzkqmywAAAA="/>
  </w:docVars>
  <w:rsids>
    <w:rsidRoot w:val="00ED12F7"/>
    <w:rsid w:val="0007243D"/>
    <w:rsid w:val="000C441B"/>
    <w:rsid w:val="002D38FF"/>
    <w:rsid w:val="0051110B"/>
    <w:rsid w:val="00844F84"/>
    <w:rsid w:val="008711EB"/>
    <w:rsid w:val="009D3BD2"/>
    <w:rsid w:val="00AF24FC"/>
    <w:rsid w:val="00C17200"/>
    <w:rsid w:val="00C87D8C"/>
    <w:rsid w:val="00CF44D6"/>
    <w:rsid w:val="00DA7EC5"/>
    <w:rsid w:val="00E85EC5"/>
    <w:rsid w:val="00ED12F7"/>
    <w:rsid w:val="00EE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5BB27"/>
  <w15:docId w15:val="{BBCD0E15-09E0-4A73-92DC-77C6B4877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E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7E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E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7E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A7E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4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rosoft account</cp:lastModifiedBy>
  <cp:revision>3</cp:revision>
  <cp:lastPrinted>2018-05-22T02:19:00Z</cp:lastPrinted>
  <dcterms:created xsi:type="dcterms:W3CDTF">2022-08-08T01:11:00Z</dcterms:created>
  <dcterms:modified xsi:type="dcterms:W3CDTF">2023-01-22T10:14:00Z</dcterms:modified>
</cp:coreProperties>
</file>